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6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14:paraId="6A72EDA6" w14:textId="77777777" w:rsidTr="00BF7273">
        <w:tc>
          <w:tcPr>
            <w:tcW w:w="10890" w:type="dxa"/>
            <w:shd w:val="clear" w:color="auto" w:fill="auto"/>
          </w:tcPr>
          <w:p w14:paraId="4BDA9B5E" w14:textId="77777777"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337FFD9" wp14:editId="765F0EDB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8751DF" w14:textId="1133E96C" w:rsidR="00572369" w:rsidRDefault="00F44E9D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rtificial Neural Networks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14:paraId="0E5CA0FF" w14:textId="687021C8" w:rsidR="00BF7273" w:rsidRPr="00C04805" w:rsidRDefault="00542B3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14:paraId="129906F8" w14:textId="77777777"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14:paraId="13AD11A4" w14:textId="77777777"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14:paraId="718A873C" w14:textId="77777777"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14:paraId="5D32E25F" w14:textId="77777777" w:rsidTr="00BF7273">
        <w:tc>
          <w:tcPr>
            <w:tcW w:w="10890" w:type="dxa"/>
            <w:shd w:val="clear" w:color="auto" w:fill="D9D9D9" w:themeFill="background1" w:themeFillShade="D9"/>
          </w:tcPr>
          <w:p w14:paraId="5613E606" w14:textId="77777777" w:rsidR="00BF7273" w:rsidRDefault="002C4B7C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Project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(</w:t>
            </w:r>
            <w:r w:rsidR="0006457E" w:rsidRPr="003A606B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lang w:bidi="ar-EG"/>
              </w:rPr>
              <w:t>MLP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14:paraId="546C6386" w14:textId="77777777"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a6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14:paraId="51EEF300" w14:textId="77777777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14:paraId="0423366D" w14:textId="77777777"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14:paraId="55EB93E4" w14:textId="5213A17A" w:rsidR="00BF7273" w:rsidRDefault="00BB5C5A" w:rsidP="002A724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[</w:t>
            </w:r>
            <w:r w:rsidR="002A724E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5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499576AE" w14:textId="58A4F5DB" w:rsidR="00BF727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2A724E">
              <w:rPr>
                <w:rFonts w:ascii="Arial" w:hAnsi="Arial" w:cs="Arial"/>
                <w:b/>
                <w:bCs/>
                <w:sz w:val="28"/>
                <w:szCs w:val="28"/>
                <w:rtl/>
              </w:rPr>
              <w:t>عبدالله شعبان السيد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2A724E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05F6DDC9" w14:textId="03FF92FA" w:rsidR="00BF7273" w:rsidRDefault="00BF7273" w:rsidP="002A724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2A724E">
              <w:rPr>
                <w:rFonts w:ascii="Arial" w:hAnsi="Arial" w:cs="Arial"/>
                <w:b/>
                <w:bCs/>
                <w:sz w:val="28"/>
                <w:szCs w:val="28"/>
                <w:rtl/>
              </w:rPr>
              <w:t>رباح جمال محمد علي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2A724E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2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6AA72310" w14:textId="27800E05" w:rsidR="00BF7273" w:rsidRDefault="00BF7273" w:rsidP="002A724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2A724E">
              <w:rPr>
                <w:rFonts w:ascii="Arial" w:hAnsi="Arial" w:cs="Arial"/>
                <w:b/>
                <w:bCs/>
                <w:sz w:val="28"/>
                <w:szCs w:val="28"/>
                <w:rtl/>
              </w:rPr>
              <w:t>عبدالله عبدالقادر رشدي محمد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2A724E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23A6D2BA" w14:textId="0907F984" w:rsidR="00BF7273" w:rsidRPr="002A724E" w:rsidRDefault="00BF7273" w:rsidP="002A724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2A724E">
              <w:rPr>
                <w:rFonts w:ascii="Arial" w:hAnsi="Arial" w:cs="Arial"/>
                <w:b/>
                <w:bCs/>
                <w:sz w:val="28"/>
                <w:szCs w:val="28"/>
                <w:rtl/>
              </w:rPr>
              <w:t>عبدالله محمود عبدالله عبدربه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2A724E"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</w:tc>
      </w:tr>
      <w:tr w:rsidR="00BF7273" w:rsidRPr="001F0283" w14:paraId="621D2942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14:paraId="56ED2123" w14:textId="77777777"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14:paraId="05BC4BC1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14:paraId="13C4B840" w14:textId="77777777"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14:paraId="7CDD189B" w14:textId="30F8D520" w:rsidR="00BF7273" w:rsidRDefault="00BF7273" w:rsidP="00542B3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542B33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14:paraId="4905FCB3" w14:textId="77777777"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14:paraId="486151FB" w14:textId="77777777" w:rsidR="00572369" w:rsidRDefault="00572369" w:rsidP="0035416F">
      <w:pPr>
        <w:rPr>
          <w:rtl/>
        </w:rPr>
      </w:pPr>
    </w:p>
    <w:p w14:paraId="6ED763B0" w14:textId="77777777" w:rsidR="0035416F" w:rsidRDefault="0035416F" w:rsidP="0035416F">
      <w:pPr>
        <w:rPr>
          <w:rtl/>
        </w:rPr>
      </w:pPr>
    </w:p>
    <w:p w14:paraId="5818538B" w14:textId="77777777" w:rsidR="0035416F" w:rsidRDefault="0035416F" w:rsidP="0035416F">
      <w:pPr>
        <w:rPr>
          <w:rtl/>
        </w:rPr>
      </w:pPr>
    </w:p>
    <w:p w14:paraId="3849D809" w14:textId="77777777" w:rsidR="0035416F" w:rsidRDefault="0035416F" w:rsidP="0035416F">
      <w:pPr>
        <w:rPr>
          <w:rtl/>
        </w:rPr>
      </w:pPr>
    </w:p>
    <w:p w14:paraId="03F19143" w14:textId="77777777" w:rsidR="0035416F" w:rsidRDefault="0035416F" w:rsidP="0035416F">
      <w:pPr>
        <w:rPr>
          <w:rtl/>
        </w:rPr>
      </w:pPr>
    </w:p>
    <w:p w14:paraId="655E6F76" w14:textId="77777777" w:rsidR="0035416F" w:rsidRDefault="0035416F" w:rsidP="0035416F">
      <w:pPr>
        <w:rPr>
          <w:rtl/>
        </w:rPr>
      </w:pPr>
    </w:p>
    <w:p w14:paraId="72E6DD94" w14:textId="77777777" w:rsidR="0035416F" w:rsidRDefault="0035416F" w:rsidP="0035416F">
      <w:pPr>
        <w:rPr>
          <w:rtl/>
        </w:rPr>
      </w:pPr>
    </w:p>
    <w:p w14:paraId="1DCF5D32" w14:textId="77777777" w:rsidR="0035416F" w:rsidRDefault="0035416F" w:rsidP="0035416F">
      <w:pPr>
        <w:rPr>
          <w:rtl/>
        </w:rPr>
      </w:pPr>
    </w:p>
    <w:p w14:paraId="37370654" w14:textId="77777777" w:rsidR="0035416F" w:rsidRDefault="0035416F" w:rsidP="0035416F">
      <w:pPr>
        <w:rPr>
          <w:rtl/>
        </w:rPr>
      </w:pPr>
    </w:p>
    <w:p w14:paraId="54FAA313" w14:textId="77777777" w:rsidR="0035416F" w:rsidRDefault="0035416F" w:rsidP="0035416F">
      <w:pPr>
        <w:rPr>
          <w:rtl/>
        </w:rPr>
      </w:pPr>
    </w:p>
    <w:p w14:paraId="2E4EF296" w14:textId="77777777" w:rsidR="0035416F" w:rsidRDefault="0035416F" w:rsidP="0035416F">
      <w:pPr>
        <w:rPr>
          <w:rtl/>
        </w:rPr>
      </w:pPr>
    </w:p>
    <w:p w14:paraId="25BD2070" w14:textId="77777777" w:rsidR="0035416F" w:rsidRDefault="0035416F" w:rsidP="0035416F">
      <w:pPr>
        <w:rPr>
          <w:b/>
          <w:bCs/>
          <w:sz w:val="36"/>
          <w:szCs w:val="24"/>
        </w:rPr>
      </w:pPr>
    </w:p>
    <w:p w14:paraId="5892E0E0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15C9D149" w14:textId="4639FA4A" w:rsidR="003F4CCE" w:rsidRPr="00B95B1D" w:rsidRDefault="002D73DC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lastRenderedPageBreak/>
        <w:t>2</w:t>
      </w:r>
      <w:r w:rsidRPr="002D73DC">
        <w:rPr>
          <w:b/>
          <w:bCs/>
          <w:sz w:val="32"/>
          <w:szCs w:val="24"/>
          <w:vertAlign w:val="superscript"/>
        </w:rPr>
        <w:t>nd</w:t>
      </w:r>
      <w:r>
        <w:rPr>
          <w:b/>
          <w:bCs/>
          <w:sz w:val="32"/>
          <w:szCs w:val="24"/>
        </w:rPr>
        <w:t xml:space="preserve"> </w:t>
      </w:r>
      <w:r w:rsidR="00903E50">
        <w:rPr>
          <w:b/>
          <w:bCs/>
          <w:sz w:val="32"/>
          <w:szCs w:val="24"/>
        </w:rPr>
        <w:t>Semester 2017</w:t>
      </w:r>
      <w:r w:rsidR="00FE06D9">
        <w:rPr>
          <w:b/>
          <w:bCs/>
          <w:sz w:val="32"/>
          <w:szCs w:val="24"/>
        </w:rPr>
        <w:t>\201</w:t>
      </w:r>
      <w:r w:rsidR="00903E50">
        <w:rPr>
          <w:b/>
          <w:bCs/>
          <w:sz w:val="32"/>
          <w:szCs w:val="24"/>
        </w:rPr>
        <w:t>8</w:t>
      </w:r>
    </w:p>
    <w:p w14:paraId="7A6EA42C" w14:textId="77777777" w:rsidR="00373CB0" w:rsidRDefault="006F396B" w:rsidP="006F396B">
      <w:pPr>
        <w:pStyle w:val="1"/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 xml:space="preserve">MLP </w:t>
      </w:r>
      <w:r w:rsidR="0066116D">
        <w:rPr>
          <w:rFonts w:eastAsia="MS Mincho"/>
          <w:b/>
          <w:bCs/>
          <w:sz w:val="28"/>
        </w:rPr>
        <w:t>Models (</w:t>
      </w:r>
      <w:r w:rsidR="00373CB0" w:rsidRPr="006F396B">
        <w:rPr>
          <w:rFonts w:eastAsia="MS Mincho"/>
          <w:b/>
          <w:bCs/>
          <w:sz w:val="28"/>
        </w:rPr>
        <w:t>Results</w:t>
      </w:r>
      <w:r w:rsidR="0066116D">
        <w:rPr>
          <w:rFonts w:eastAsia="MS Mincho"/>
          <w:b/>
          <w:bCs/>
          <w:sz w:val="28"/>
        </w:rPr>
        <w:t>)</w:t>
      </w:r>
    </w:p>
    <w:p w14:paraId="27743BFE" w14:textId="77777777" w:rsidR="00A319D1" w:rsidRPr="00A319D1" w:rsidRDefault="00A319D1" w:rsidP="00A319D1"/>
    <w:p w14:paraId="5E203C3B" w14:textId="77777777" w:rsidR="00A81BB0" w:rsidRPr="00526F6D" w:rsidRDefault="00A81BB0" w:rsidP="00526F6D">
      <w:pPr>
        <w:pStyle w:val="a8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526F6D" w14:paraId="0FB8B498" w14:textId="77777777" w:rsidTr="00A86128">
        <w:trPr>
          <w:jc w:val="center"/>
        </w:trPr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5B385A1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31A39B9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40252594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6C1F8185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526F6D" w14:paraId="4BD59A43" w14:textId="77777777" w:rsidTr="00A86128">
        <w:trPr>
          <w:jc w:val="center"/>
        </w:trPr>
        <w:tc>
          <w:tcPr>
            <w:tcW w:w="1228" w:type="dxa"/>
            <w:tcBorders>
              <w:bottom w:val="single" w:sz="4" w:space="0" w:color="auto"/>
            </w:tcBorders>
          </w:tcPr>
          <w:p w14:paraId="3BF4E6A3" w14:textId="63922826" w:rsidR="00526F6D" w:rsidRDefault="0035416F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000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3D40D6A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7B76A90A" w14:textId="2C58B8F1" w:rsidR="00526F6D" w:rsidRDefault="0035416F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5</w:t>
            </w:r>
          </w:p>
        </w:tc>
        <w:tc>
          <w:tcPr>
            <w:tcW w:w="2250" w:type="dxa"/>
          </w:tcPr>
          <w:p w14:paraId="123FDA93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36B0E948" w14:textId="62BBADE5" w:rsidR="00526F6D" w:rsidRDefault="0035416F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F24B9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94BCBC8" w14:textId="3C41D755" w:rsidR="00526F6D" w:rsidRDefault="00542B33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6F6D" w14:paraId="22FE5F81" w14:textId="77777777" w:rsidTr="00A86128">
        <w:trPr>
          <w:jc w:val="center"/>
        </w:trPr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8BD7AD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BDDF1CB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C91F2C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61C9EA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1CDB9225" w14:textId="77777777" w:rsidTr="00A86128">
        <w:trPr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13A2A99D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51A607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715B4B02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6597E37" w14:textId="550B1ACF" w:rsidR="00526F6D" w:rsidRDefault="0035416F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5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24BF2CD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E6EB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5B6F" w14:paraId="727895A9" w14:textId="77777777" w:rsidTr="00605B6F">
        <w:trPr>
          <w:trHeight w:val="288"/>
          <w:jc w:val="center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3ECBC07" w14:textId="77777777" w:rsidR="00605B6F" w:rsidRDefault="00605B6F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2BF619BB" w14:textId="28B352C3" w:rsidR="00605B6F" w:rsidRDefault="0035416F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B45F5D3" w14:textId="77777777" w:rsidR="00605B6F" w:rsidRPr="00712C82" w:rsidRDefault="00605B6F" w:rsidP="00605B6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65F45FCA" w14:textId="027ACFDF" w:rsidR="00605B6F" w:rsidRDefault="0035416F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B0BB4CD" w14:textId="77777777" w:rsidR="00605B6F" w:rsidRPr="004622D2" w:rsidRDefault="00605B6F" w:rsidP="00605B6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B24164F" w14:textId="3C8546FF" w:rsidR="00605B6F" w:rsidRDefault="0035416F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</w:t>
            </w:r>
            <w:r w:rsidR="00605B6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71260BE" w14:textId="77777777" w:rsidR="00526F6D" w:rsidRDefault="00526F6D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5A6E5E9E" w14:textId="77777777" w:rsidR="00A319D1" w:rsidRDefault="00A319D1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371625AD" w14:textId="77777777" w:rsidR="00526F6D" w:rsidRPr="002A0DF4" w:rsidRDefault="00526F6D" w:rsidP="00526F6D">
      <w:pPr>
        <w:pStyle w:val="a8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35416F" w14:paraId="11EAD62C" w14:textId="77777777" w:rsidTr="001B391B">
        <w:trPr>
          <w:jc w:val="center"/>
        </w:trPr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08E97A5" w14:textId="77777777" w:rsidR="0035416F" w:rsidRPr="00BB6C88" w:rsidRDefault="0035416F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95C80C3" w14:textId="77777777" w:rsidR="0035416F" w:rsidRPr="00BB6C88" w:rsidRDefault="0035416F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4CC4A14A" w14:textId="77777777" w:rsidR="0035416F" w:rsidRPr="00BB6C88" w:rsidRDefault="0035416F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2E6C75AA" w14:textId="77777777" w:rsidR="0035416F" w:rsidRPr="00BB6C88" w:rsidRDefault="0035416F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5416F" w14:paraId="39E59B5E" w14:textId="77777777" w:rsidTr="0035416F">
        <w:trPr>
          <w:trHeight w:val="404"/>
          <w:jc w:val="center"/>
        </w:trPr>
        <w:tc>
          <w:tcPr>
            <w:tcW w:w="1228" w:type="dxa"/>
            <w:tcBorders>
              <w:bottom w:val="single" w:sz="4" w:space="0" w:color="auto"/>
            </w:tcBorders>
          </w:tcPr>
          <w:p w14:paraId="79272089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000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6D181DB4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51387EFF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5</w:t>
            </w:r>
          </w:p>
        </w:tc>
        <w:tc>
          <w:tcPr>
            <w:tcW w:w="2250" w:type="dxa"/>
          </w:tcPr>
          <w:p w14:paraId="7F6CD92B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0DD45357" w14:textId="418E3D64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58DE8E1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02BC306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5416F" w14:paraId="63619935" w14:textId="77777777" w:rsidTr="001B391B">
        <w:trPr>
          <w:jc w:val="center"/>
        </w:trPr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8624FD" w14:textId="77777777" w:rsidR="0035416F" w:rsidRDefault="0035416F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D45CE76" w14:textId="77777777" w:rsidR="0035416F" w:rsidRDefault="0035416F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A0E4275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018682F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416F" w14:paraId="7734EBD2" w14:textId="77777777" w:rsidTr="0035416F">
        <w:trPr>
          <w:trHeight w:val="368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323F60B2" w14:textId="77777777" w:rsidR="0035416F" w:rsidRDefault="0035416F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46D495B" w14:textId="77777777" w:rsidR="0035416F" w:rsidRDefault="0035416F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2FA406D8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42A75DB1" w14:textId="12A85D72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29C2253F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1BA27A" w14:textId="77777777" w:rsidR="0035416F" w:rsidRDefault="0035416F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5416F" w14:paraId="272FB54A" w14:textId="77777777" w:rsidTr="0035416F">
        <w:trPr>
          <w:trHeight w:val="224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37DC49FF" w14:textId="77777777" w:rsidR="0035416F" w:rsidRDefault="0035416F" w:rsidP="003541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90F86CB" w14:textId="77777777" w:rsidR="0035416F" w:rsidRDefault="0035416F" w:rsidP="0035416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E88E917" w14:textId="22B82737" w:rsidR="0035416F" w:rsidRDefault="0035416F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</w:t>
            </w:r>
            <w:r w:rsidR="00FE513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5630F3D" w14:textId="77777777" w:rsidR="0035416F" w:rsidRDefault="0035416F" w:rsidP="003541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4C88FA" w14:textId="77777777" w:rsidR="0035416F" w:rsidRDefault="0035416F" w:rsidP="003541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132" w14:paraId="5B21E882" w14:textId="77777777" w:rsidTr="0035416F">
        <w:trPr>
          <w:trHeight w:val="368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6C4AA2E2" w14:textId="77777777" w:rsidR="00FE5132" w:rsidRDefault="00FE5132" w:rsidP="00FE51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57B17D" w14:textId="77777777" w:rsidR="00FE5132" w:rsidRDefault="00FE5132" w:rsidP="00FE513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6D40C5C6" w14:textId="36D11789" w:rsidR="00FE5132" w:rsidRDefault="00FE5132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8F03410" w14:textId="0E80B378" w:rsidR="00FE5132" w:rsidRDefault="00FE5132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20A42D2" w14:textId="77777777" w:rsidR="00FE5132" w:rsidRDefault="00FE5132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B2598A" w14:textId="77777777" w:rsidR="00FE5132" w:rsidRDefault="00FE5132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132" w14:paraId="38B2BAD5" w14:textId="77777777" w:rsidTr="001B391B">
        <w:trPr>
          <w:trHeight w:val="288"/>
          <w:jc w:val="center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447DEC2" w14:textId="77777777" w:rsidR="00FE5132" w:rsidRDefault="00FE5132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1439A1E7" w14:textId="77777777" w:rsidR="00FE5132" w:rsidRDefault="00FE5132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204E434" w14:textId="77777777" w:rsidR="00FE5132" w:rsidRPr="00712C82" w:rsidRDefault="00FE5132" w:rsidP="00FE513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10B344BC" w14:textId="77777777" w:rsidR="00FE5132" w:rsidRDefault="00FE5132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860895C" w14:textId="77777777" w:rsidR="00FE5132" w:rsidRPr="004622D2" w:rsidRDefault="00FE5132" w:rsidP="00FE513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A826D95" w14:textId="2D1B3B2E" w:rsidR="00FE5132" w:rsidRDefault="00FB3367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 w:rsidR="00FE513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730C5E3" w14:textId="77777777" w:rsidR="00A319D1" w:rsidRDefault="00FE5132" w:rsidP="006E5519">
      <w:pPr>
        <w:rPr>
          <w:rFonts w:ascii="Times New Roman" w:eastAsia="MS Mincho" w:hAnsi="Times New Roman" w:cs="Times New Roman"/>
          <w:noProof/>
          <w:szCs w:val="20"/>
        </w:rPr>
      </w:pPr>
      <w:r>
        <w:rPr>
          <w:rFonts w:ascii="Times New Roman" w:eastAsia="MS Mincho" w:hAnsi="Times New Roman" w:cs="Times New Roman"/>
          <w:noProof/>
          <w:szCs w:val="20"/>
        </w:rPr>
        <w:tab/>
      </w:r>
      <w:r>
        <w:rPr>
          <w:rFonts w:ascii="Times New Roman" w:eastAsia="MS Mincho" w:hAnsi="Times New Roman" w:cs="Times New Roman"/>
          <w:noProof/>
          <w:szCs w:val="20"/>
        </w:rPr>
        <w:tab/>
      </w:r>
      <w:r>
        <w:rPr>
          <w:rFonts w:ascii="Times New Roman" w:eastAsia="MS Mincho" w:hAnsi="Times New Roman" w:cs="Times New Roman"/>
          <w:noProof/>
          <w:szCs w:val="20"/>
        </w:rPr>
        <w:tab/>
      </w:r>
      <w:r>
        <w:rPr>
          <w:rFonts w:ascii="Times New Roman" w:eastAsia="MS Mincho" w:hAnsi="Times New Roman" w:cs="Times New Roman"/>
          <w:noProof/>
          <w:szCs w:val="20"/>
        </w:rPr>
        <w:tab/>
      </w:r>
    </w:p>
    <w:p w14:paraId="3E841EAF" w14:textId="0524844A" w:rsidR="00526F6D" w:rsidRDefault="00FE5132" w:rsidP="006E5519">
      <w:pPr>
        <w:rPr>
          <w:rFonts w:ascii="Times New Roman" w:eastAsia="MS Mincho" w:hAnsi="Times New Roman" w:cs="Times New Roman"/>
          <w:noProof/>
          <w:szCs w:val="20"/>
        </w:rPr>
      </w:pPr>
      <w:r>
        <w:rPr>
          <w:rFonts w:ascii="Times New Roman" w:eastAsia="MS Mincho" w:hAnsi="Times New Roman" w:cs="Times New Roman"/>
          <w:noProof/>
          <w:szCs w:val="20"/>
        </w:rPr>
        <w:tab/>
      </w:r>
      <w:r>
        <w:rPr>
          <w:rFonts w:ascii="Times New Roman" w:eastAsia="MS Mincho" w:hAnsi="Times New Roman" w:cs="Times New Roman"/>
          <w:noProof/>
          <w:szCs w:val="20"/>
        </w:rPr>
        <w:tab/>
      </w:r>
      <w:r>
        <w:rPr>
          <w:rFonts w:ascii="Times New Roman" w:eastAsia="MS Mincho" w:hAnsi="Times New Roman" w:cs="Times New Roman"/>
          <w:noProof/>
          <w:szCs w:val="20"/>
        </w:rPr>
        <w:tab/>
      </w:r>
    </w:p>
    <w:p w14:paraId="32FA0C89" w14:textId="5BC7B0C8" w:rsidR="00FE5132" w:rsidRPr="00FE5132" w:rsidRDefault="00FE5132" w:rsidP="00FE5132">
      <w:pPr>
        <w:ind w:left="4320" w:firstLine="720"/>
        <w:rPr>
          <w:rFonts w:ascii="Times New Roman" w:eastAsia="MS Mincho" w:hAnsi="Times New Roman" w:cs="Times New Roman"/>
          <w:b/>
          <w:bCs/>
          <w:noProof/>
          <w:szCs w:val="20"/>
        </w:rPr>
      </w:pPr>
      <w:r w:rsidRPr="00FE5132">
        <w:rPr>
          <w:rFonts w:ascii="Times New Roman" w:eastAsia="MS Mincho" w:hAnsi="Times New Roman" w:cs="Times New Roman"/>
          <w:b/>
          <w:bCs/>
          <w:noProof/>
          <w:szCs w:val="20"/>
        </w:rPr>
        <w:t>Model 3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FE5132" w14:paraId="600C6A85" w14:textId="77777777" w:rsidTr="001B391B">
        <w:trPr>
          <w:jc w:val="center"/>
        </w:trPr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B78CE48" w14:textId="77777777" w:rsidR="00FE5132" w:rsidRPr="00BB6C88" w:rsidRDefault="00FE5132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48E526F" w14:textId="77777777" w:rsidR="00FE5132" w:rsidRPr="00BB6C88" w:rsidRDefault="00FE5132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52FD4197" w14:textId="77777777" w:rsidR="00FE5132" w:rsidRPr="00BB6C88" w:rsidRDefault="00FE5132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58CA32D1" w14:textId="77777777" w:rsidR="00FE5132" w:rsidRPr="00BB6C88" w:rsidRDefault="00FE5132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FE5132" w14:paraId="2E739235" w14:textId="77777777" w:rsidTr="001B391B">
        <w:trPr>
          <w:trHeight w:val="404"/>
          <w:jc w:val="center"/>
        </w:trPr>
        <w:tc>
          <w:tcPr>
            <w:tcW w:w="1228" w:type="dxa"/>
            <w:tcBorders>
              <w:bottom w:val="single" w:sz="4" w:space="0" w:color="auto"/>
            </w:tcBorders>
          </w:tcPr>
          <w:p w14:paraId="575F4E0D" w14:textId="0A31501B" w:rsidR="00FE5132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E5132">
              <w:rPr>
                <w:rFonts w:ascii="Times New Roman" w:hAnsi="Times New Roman" w:cs="Times New Roman" w:hint="cs"/>
                <w:sz w:val="24"/>
                <w:szCs w:val="24"/>
                <w:rtl/>
              </w:rPr>
              <w:t>000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7E422B7A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4B8AD098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5</w:t>
            </w:r>
          </w:p>
        </w:tc>
        <w:tc>
          <w:tcPr>
            <w:tcW w:w="2250" w:type="dxa"/>
          </w:tcPr>
          <w:p w14:paraId="27713901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3DA4906A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4FD0F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0AAD1E64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FE5132" w14:paraId="4D386135" w14:textId="77777777" w:rsidTr="001B391B">
        <w:trPr>
          <w:jc w:val="center"/>
        </w:trPr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BCD7B8" w14:textId="77777777" w:rsidR="00FE5132" w:rsidRDefault="00FE5132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41AC66DD" w14:textId="77777777" w:rsidR="00FE5132" w:rsidRDefault="00FE5132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DF30EE5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08F1C2A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132" w14:paraId="2842A5DF" w14:textId="77777777" w:rsidTr="001B391B">
        <w:trPr>
          <w:trHeight w:val="368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06F601F4" w14:textId="77777777" w:rsidR="00FE5132" w:rsidRDefault="00FE5132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B59CFF" w14:textId="77777777" w:rsidR="00FE5132" w:rsidRDefault="00FE5132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2054B4AF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CA47371" w14:textId="21F9FEC1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BED9608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A1A4F8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132" w14:paraId="06078B44" w14:textId="77777777" w:rsidTr="001B391B">
        <w:trPr>
          <w:trHeight w:val="224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1FE22572" w14:textId="77777777" w:rsidR="00FE5132" w:rsidRDefault="00FE5132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C33A31" w14:textId="77777777" w:rsidR="00FE5132" w:rsidRDefault="00FE5132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799C30FB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2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80FFC73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54BDF1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132" w14:paraId="39CAB54B" w14:textId="77777777" w:rsidTr="001B391B">
        <w:trPr>
          <w:trHeight w:val="368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6A765278" w14:textId="77777777" w:rsidR="00FE5132" w:rsidRDefault="00FE5132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846AA39" w14:textId="77777777" w:rsidR="00FE5132" w:rsidRDefault="00FE5132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29FD2460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F693E47" w14:textId="0EAEF806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3872DF8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FB4674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132" w14:paraId="18C39363" w14:textId="77777777" w:rsidTr="001B391B">
        <w:trPr>
          <w:trHeight w:val="288"/>
          <w:jc w:val="center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099E054" w14:textId="77777777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1A3FC771" w14:textId="22B2D258" w:rsidR="00FE5132" w:rsidRDefault="00FE5132" w:rsidP="00FE513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BD2F41F" w14:textId="77777777" w:rsidR="00FE5132" w:rsidRPr="00712C82" w:rsidRDefault="00FE5132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06EC1A57" w14:textId="696DC3B6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ABB1D40" w14:textId="77777777" w:rsidR="00FE5132" w:rsidRPr="004622D2" w:rsidRDefault="00FE5132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675DE914" w14:textId="3CDEDDA1" w:rsidR="00FE5132" w:rsidRDefault="00FE5132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36022601" w14:textId="77777777" w:rsidR="00FE5132" w:rsidRDefault="00FE5132" w:rsidP="006E5519">
      <w:pPr>
        <w:rPr>
          <w:rFonts w:ascii="Times New Roman" w:eastAsia="MS Mincho" w:hAnsi="Times New Roman" w:cs="Times New Roman"/>
          <w:noProof/>
          <w:szCs w:val="20"/>
          <w:rtl/>
        </w:rPr>
      </w:pPr>
    </w:p>
    <w:p w14:paraId="6A17D5CA" w14:textId="77777777" w:rsidR="0045349C" w:rsidRDefault="0045349C" w:rsidP="006E5519">
      <w:pPr>
        <w:rPr>
          <w:rFonts w:ascii="Times New Roman" w:eastAsia="MS Mincho" w:hAnsi="Times New Roman" w:cs="Times New Roman"/>
          <w:noProof/>
          <w:szCs w:val="20"/>
        </w:rPr>
      </w:pPr>
      <w:r>
        <w:rPr>
          <w:rFonts w:ascii="Times New Roman" w:eastAsia="MS Mincho" w:hAnsi="Times New Roman" w:cs="Times New Roman"/>
          <w:noProof/>
          <w:szCs w:val="20"/>
          <w:rtl/>
        </w:rPr>
        <w:tab/>
      </w:r>
      <w:r>
        <w:rPr>
          <w:rFonts w:ascii="Times New Roman" w:eastAsia="MS Mincho" w:hAnsi="Times New Roman" w:cs="Times New Roman"/>
          <w:noProof/>
          <w:szCs w:val="20"/>
          <w:rtl/>
        </w:rPr>
        <w:tab/>
      </w:r>
      <w:r>
        <w:rPr>
          <w:rFonts w:ascii="Times New Roman" w:eastAsia="MS Mincho" w:hAnsi="Times New Roman" w:cs="Times New Roman"/>
          <w:noProof/>
          <w:szCs w:val="20"/>
          <w:rtl/>
        </w:rPr>
        <w:tab/>
      </w:r>
      <w:r>
        <w:rPr>
          <w:rFonts w:ascii="Times New Roman" w:eastAsia="MS Mincho" w:hAnsi="Times New Roman" w:cs="Times New Roman"/>
          <w:noProof/>
          <w:szCs w:val="20"/>
          <w:rtl/>
        </w:rPr>
        <w:tab/>
      </w:r>
      <w:r>
        <w:rPr>
          <w:rFonts w:ascii="Times New Roman" w:eastAsia="MS Mincho" w:hAnsi="Times New Roman" w:cs="Times New Roman"/>
          <w:noProof/>
          <w:szCs w:val="20"/>
          <w:rtl/>
        </w:rPr>
        <w:tab/>
      </w:r>
      <w:r>
        <w:rPr>
          <w:rFonts w:ascii="Times New Roman" w:eastAsia="MS Mincho" w:hAnsi="Times New Roman" w:cs="Times New Roman"/>
          <w:noProof/>
          <w:szCs w:val="20"/>
          <w:rtl/>
        </w:rPr>
        <w:tab/>
      </w:r>
    </w:p>
    <w:p w14:paraId="1390286C" w14:textId="77777777" w:rsidR="0045349C" w:rsidRDefault="0045349C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01381CDE" w14:textId="77777777" w:rsidR="0023717C" w:rsidRDefault="0045349C" w:rsidP="006E5519">
      <w:pPr>
        <w:rPr>
          <w:rFonts w:ascii="Times New Roman" w:eastAsia="MS Mincho" w:hAnsi="Times New Roman" w:cs="Times New Roman"/>
          <w:noProof/>
          <w:szCs w:val="20"/>
        </w:rPr>
      </w:pPr>
      <w:r>
        <w:rPr>
          <w:rFonts w:ascii="Times New Roman" w:eastAsia="MS Mincho" w:hAnsi="Times New Roman" w:cs="Times New Roman"/>
          <w:noProof/>
          <w:szCs w:val="20"/>
        </w:rPr>
        <w:tab/>
      </w:r>
      <w:r>
        <w:rPr>
          <w:rFonts w:ascii="Times New Roman" w:eastAsia="MS Mincho" w:hAnsi="Times New Roman" w:cs="Times New Roman"/>
          <w:noProof/>
          <w:szCs w:val="20"/>
        </w:rPr>
        <w:tab/>
      </w:r>
    </w:p>
    <w:p w14:paraId="161DB158" w14:textId="121B1F24" w:rsidR="0045349C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  <w:r>
        <w:rPr>
          <w:rFonts w:ascii="Times New Roman" w:eastAsia="MS Mincho" w:hAnsi="Times New Roman" w:cs="Times New Roman"/>
          <w:noProof/>
          <w:szCs w:val="20"/>
        </w:rPr>
        <w:t xml:space="preserve"> </w:t>
      </w:r>
      <w:r>
        <w:rPr>
          <w:rFonts w:ascii="Times New Roman" w:eastAsia="MS Mincho" w:hAnsi="Times New Roman" w:cs="Times New Roman"/>
          <w:noProof/>
          <w:szCs w:val="20"/>
        </w:rPr>
        <w:tab/>
      </w:r>
      <w:r>
        <w:rPr>
          <w:rFonts w:ascii="Times New Roman" w:eastAsia="MS Mincho" w:hAnsi="Times New Roman" w:cs="Times New Roman"/>
          <w:noProof/>
          <w:szCs w:val="20"/>
        </w:rPr>
        <w:tab/>
      </w:r>
      <w:r w:rsidR="0045349C">
        <w:rPr>
          <w:rFonts w:ascii="Times New Roman" w:eastAsia="MS Mincho" w:hAnsi="Times New Roman" w:cs="Times New Roman"/>
          <w:noProof/>
          <w:szCs w:val="20"/>
        </w:rPr>
        <w:tab/>
      </w:r>
      <w:r w:rsidR="0045349C">
        <w:rPr>
          <w:rFonts w:ascii="Times New Roman" w:eastAsia="MS Mincho" w:hAnsi="Times New Roman" w:cs="Times New Roman"/>
          <w:noProof/>
          <w:szCs w:val="20"/>
        </w:rPr>
        <w:tab/>
      </w:r>
      <w:r w:rsidR="0045349C">
        <w:rPr>
          <w:rFonts w:ascii="Times New Roman" w:eastAsia="MS Mincho" w:hAnsi="Times New Roman" w:cs="Times New Roman"/>
          <w:noProof/>
          <w:szCs w:val="20"/>
        </w:rPr>
        <w:tab/>
      </w:r>
      <w:r w:rsidR="0045349C">
        <w:rPr>
          <w:rFonts w:ascii="Times New Roman" w:eastAsia="MS Mincho" w:hAnsi="Times New Roman" w:cs="Times New Roman"/>
          <w:noProof/>
          <w:szCs w:val="20"/>
        </w:rPr>
        <w:tab/>
      </w:r>
      <w:r w:rsidR="0045349C">
        <w:rPr>
          <w:rFonts w:ascii="Times New Roman" w:eastAsia="MS Mincho" w:hAnsi="Times New Roman" w:cs="Times New Roman"/>
          <w:noProof/>
          <w:szCs w:val="20"/>
          <w:rtl/>
        </w:rPr>
        <w:tab/>
      </w:r>
      <w:r w:rsidR="0045349C" w:rsidRPr="0045349C">
        <w:rPr>
          <w:rFonts w:ascii="Times New Roman" w:eastAsia="MS Mincho" w:hAnsi="Times New Roman" w:cs="Times New Roman"/>
          <w:b/>
          <w:bCs/>
          <w:noProof/>
          <w:szCs w:val="20"/>
        </w:rPr>
        <w:t>Model 4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45349C" w14:paraId="12E414DD" w14:textId="77777777" w:rsidTr="001B391B">
        <w:trPr>
          <w:jc w:val="center"/>
        </w:trPr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B5BED31" w14:textId="77777777" w:rsidR="0045349C" w:rsidRPr="00BB6C88" w:rsidRDefault="0045349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0A74C23" w14:textId="77777777" w:rsidR="0045349C" w:rsidRPr="00BB6C88" w:rsidRDefault="0045349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3D20C4AA" w14:textId="77777777" w:rsidR="0045349C" w:rsidRPr="00BB6C88" w:rsidRDefault="0045349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2D258174" w14:textId="77777777" w:rsidR="0045349C" w:rsidRPr="00BB6C88" w:rsidRDefault="0045349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5349C" w14:paraId="1CDFE367" w14:textId="77777777" w:rsidTr="001B391B">
        <w:trPr>
          <w:trHeight w:val="404"/>
          <w:jc w:val="center"/>
        </w:trPr>
        <w:tc>
          <w:tcPr>
            <w:tcW w:w="1228" w:type="dxa"/>
            <w:tcBorders>
              <w:bottom w:val="single" w:sz="4" w:space="0" w:color="auto"/>
            </w:tcBorders>
          </w:tcPr>
          <w:p w14:paraId="53010DF8" w14:textId="040D03AE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000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6A81B8F6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0DA1955B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5</w:t>
            </w:r>
          </w:p>
        </w:tc>
        <w:tc>
          <w:tcPr>
            <w:tcW w:w="2250" w:type="dxa"/>
          </w:tcPr>
          <w:p w14:paraId="0AEB6B53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04810987" w14:textId="1DCB5D91" w:rsidR="0045349C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72043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A7D8839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5349C" w14:paraId="47C3B8F3" w14:textId="77777777" w:rsidTr="001B391B">
        <w:trPr>
          <w:jc w:val="center"/>
        </w:trPr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23A116" w14:textId="77777777" w:rsidR="0045349C" w:rsidRDefault="0045349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5E7AB72" w14:textId="77777777" w:rsidR="0045349C" w:rsidRDefault="0045349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3A9282D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B77389E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49C" w14:paraId="416774E8" w14:textId="77777777" w:rsidTr="001B391B">
        <w:trPr>
          <w:trHeight w:val="368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3A9B1AEB" w14:textId="77777777" w:rsidR="0045349C" w:rsidRDefault="0045349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47EA3" w14:textId="77777777" w:rsidR="0045349C" w:rsidRDefault="0045349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095B282E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09213505" w14:textId="77D9C45A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9FBBF28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E1402B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49C" w14:paraId="75279846" w14:textId="77777777" w:rsidTr="001B391B">
        <w:trPr>
          <w:trHeight w:val="224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38FCC678" w14:textId="77777777" w:rsidR="0045349C" w:rsidRDefault="0045349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56A96F" w14:textId="77777777" w:rsidR="0045349C" w:rsidRDefault="0045349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1BAED7E0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2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D9C69F8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9A0E69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49C" w14:paraId="398FA949" w14:textId="77777777" w:rsidTr="001B391B">
        <w:trPr>
          <w:trHeight w:val="368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0B09B63C" w14:textId="77777777" w:rsidR="0045349C" w:rsidRDefault="0045349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A0D891" w14:textId="77777777" w:rsidR="0045349C" w:rsidRDefault="0045349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4BA0F211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78734346" w14:textId="7070E1A1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8E8D11B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AB029B" w14:textId="77777777" w:rsidR="0045349C" w:rsidRDefault="0045349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49C" w14:paraId="718EF182" w14:textId="77777777" w:rsidTr="0045349C">
        <w:trPr>
          <w:trHeight w:val="251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3205587B" w14:textId="77777777" w:rsidR="0045349C" w:rsidRDefault="0045349C" w:rsidP="004534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2204013" w14:textId="77777777" w:rsidR="0045349C" w:rsidRDefault="0045349C" w:rsidP="004534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6A6A6" w:themeFill="background1" w:themeFillShade="A6"/>
          </w:tcPr>
          <w:p w14:paraId="0D1DA8BF" w14:textId="38C87DE5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5DF4D13" w14:textId="77777777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9CB9C1" w14:textId="77777777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49C" w14:paraId="6664F31C" w14:textId="77777777" w:rsidTr="001B391B">
        <w:trPr>
          <w:trHeight w:val="368"/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13D4049C" w14:textId="77777777" w:rsidR="0045349C" w:rsidRDefault="0045349C" w:rsidP="004534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C19C3A" w14:textId="77777777" w:rsidR="0045349C" w:rsidRDefault="0045349C" w:rsidP="0045349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699348D1" w14:textId="2E0AF3D0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25D5B68" w14:textId="7E48BDBC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2888AAF" w14:textId="77777777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3D369D" w14:textId="77777777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5349C" w14:paraId="5A397A5B" w14:textId="77777777" w:rsidTr="001B391B">
        <w:trPr>
          <w:trHeight w:val="288"/>
          <w:jc w:val="center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75E191B" w14:textId="77777777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4FF5F481" w14:textId="77777777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9B1CE95" w14:textId="77777777" w:rsidR="0045349C" w:rsidRPr="00712C82" w:rsidRDefault="0045349C" w:rsidP="0045349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254EFC2D" w14:textId="77777777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22D2037" w14:textId="77777777" w:rsidR="0045349C" w:rsidRPr="004622D2" w:rsidRDefault="0045349C" w:rsidP="0045349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839BDF6" w14:textId="77777777" w:rsidR="0045349C" w:rsidRDefault="0045349C" w:rsidP="004534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6%</w:t>
            </w:r>
          </w:p>
        </w:tc>
      </w:tr>
    </w:tbl>
    <w:p w14:paraId="7D275F89" w14:textId="77777777" w:rsidR="0023717C" w:rsidRDefault="006430D1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</w:p>
    <w:p w14:paraId="00E33216" w14:textId="6A891649" w:rsidR="006430D1" w:rsidRDefault="006430D1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</w:p>
    <w:p w14:paraId="7474AE9F" w14:textId="270528CC" w:rsidR="0045349C" w:rsidRDefault="006430D1" w:rsidP="006430D1">
      <w:pPr>
        <w:ind w:left="4320" w:firstLine="720"/>
        <w:rPr>
          <w:rFonts w:ascii="Times New Roman" w:eastAsia="MS Mincho" w:hAnsi="Times New Roman" w:cs="Times New Roman"/>
          <w:b/>
          <w:bCs/>
          <w:noProof/>
          <w:szCs w:val="20"/>
        </w:rPr>
      </w:pPr>
      <w:r>
        <w:rPr>
          <w:rFonts w:ascii="Times New Roman" w:eastAsia="MS Mincho" w:hAnsi="Times New Roman" w:cs="Times New Roman"/>
          <w:b/>
          <w:bCs/>
          <w:noProof/>
          <w:szCs w:val="20"/>
        </w:rPr>
        <w:t>Model 5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6430D1" w14:paraId="4BDC6740" w14:textId="77777777" w:rsidTr="001B391B">
        <w:trPr>
          <w:jc w:val="center"/>
        </w:trPr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2614AEF" w14:textId="77777777" w:rsidR="006430D1" w:rsidRPr="00BB6C88" w:rsidRDefault="006430D1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9848565" w14:textId="77777777" w:rsidR="006430D1" w:rsidRPr="00BB6C88" w:rsidRDefault="006430D1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4BFE53F9" w14:textId="77777777" w:rsidR="006430D1" w:rsidRPr="00BB6C88" w:rsidRDefault="006430D1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76E860F4" w14:textId="77777777" w:rsidR="006430D1" w:rsidRPr="00BB6C88" w:rsidRDefault="006430D1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6430D1" w14:paraId="2C85EAA4" w14:textId="77777777" w:rsidTr="001B391B">
        <w:trPr>
          <w:jc w:val="center"/>
        </w:trPr>
        <w:tc>
          <w:tcPr>
            <w:tcW w:w="1228" w:type="dxa"/>
            <w:tcBorders>
              <w:bottom w:val="single" w:sz="4" w:space="0" w:color="auto"/>
            </w:tcBorders>
          </w:tcPr>
          <w:p w14:paraId="6171F0C4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000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6B2E8C55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73CA7FC1" w14:textId="308E0694" w:rsidR="006430D1" w:rsidRDefault="006430D1" w:rsidP="006430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50" w:type="dxa"/>
          </w:tcPr>
          <w:p w14:paraId="3A93F817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59A15043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C91063D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02A91B38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430D1" w14:paraId="007A1FA4" w14:textId="77777777" w:rsidTr="001B391B">
        <w:trPr>
          <w:jc w:val="center"/>
        </w:trPr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87715F" w14:textId="77777777" w:rsidR="006430D1" w:rsidRDefault="006430D1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F15012E" w14:textId="77777777" w:rsidR="006430D1" w:rsidRDefault="006430D1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13DB4058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D40228B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30D1" w14:paraId="23B6F0BF" w14:textId="77777777" w:rsidTr="001B391B">
        <w:trPr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681C94B1" w14:textId="77777777" w:rsidR="006430D1" w:rsidRDefault="006430D1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B813A65" w14:textId="77777777" w:rsidR="006430D1" w:rsidRDefault="006430D1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17AA0FCF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722D26E0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5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93965CC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0317DB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30D1" w14:paraId="0F3B0277" w14:textId="77777777" w:rsidTr="001B391B">
        <w:trPr>
          <w:trHeight w:val="288"/>
          <w:jc w:val="center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C3E8E1A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46DE568F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AAB80FE" w14:textId="77777777" w:rsidR="006430D1" w:rsidRPr="00712C82" w:rsidRDefault="006430D1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00807056" w14:textId="7777777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A624179" w14:textId="77777777" w:rsidR="006430D1" w:rsidRPr="004622D2" w:rsidRDefault="006430D1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06769B93" w14:textId="7E1286C7" w:rsidR="006430D1" w:rsidRDefault="006430D1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2828D0C1" w14:textId="77777777" w:rsidR="0023717C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</w:p>
    <w:p w14:paraId="238D9FE6" w14:textId="40DD349C" w:rsidR="0023717C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</w:p>
    <w:p w14:paraId="13A01BCC" w14:textId="171E5730" w:rsidR="006430D1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</w:r>
      <w:r>
        <w:rPr>
          <w:rFonts w:ascii="Times New Roman" w:eastAsia="MS Mincho" w:hAnsi="Times New Roman" w:cs="Times New Roman"/>
          <w:b/>
          <w:bCs/>
          <w:noProof/>
          <w:szCs w:val="20"/>
        </w:rPr>
        <w:tab/>
        <w:t>Model 6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23717C" w14:paraId="71F1E6AD" w14:textId="77777777" w:rsidTr="001B391B">
        <w:trPr>
          <w:jc w:val="center"/>
        </w:trPr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653CF34" w14:textId="77777777" w:rsidR="0023717C" w:rsidRPr="00BB6C88" w:rsidRDefault="0023717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840EE0E" w14:textId="77777777" w:rsidR="0023717C" w:rsidRPr="00BB6C88" w:rsidRDefault="0023717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1DF98C12" w14:textId="77777777" w:rsidR="0023717C" w:rsidRPr="00BB6C88" w:rsidRDefault="0023717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097F411F" w14:textId="77777777" w:rsidR="0023717C" w:rsidRPr="00BB6C88" w:rsidRDefault="0023717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23717C" w14:paraId="6A671B14" w14:textId="77777777" w:rsidTr="001B391B">
        <w:trPr>
          <w:jc w:val="center"/>
        </w:trPr>
        <w:tc>
          <w:tcPr>
            <w:tcW w:w="1228" w:type="dxa"/>
            <w:tcBorders>
              <w:bottom w:val="single" w:sz="4" w:space="0" w:color="auto"/>
            </w:tcBorders>
          </w:tcPr>
          <w:p w14:paraId="682B5F53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000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62F4E351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67C19767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250" w:type="dxa"/>
          </w:tcPr>
          <w:p w14:paraId="08DA49BA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394B08FC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cs"/>
                <w:sz w:val="24"/>
                <w:szCs w:val="24"/>
                <w:rtl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EA49007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A362645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3717C" w14:paraId="01CA969D" w14:textId="77777777" w:rsidTr="001B391B">
        <w:trPr>
          <w:jc w:val="center"/>
        </w:trPr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86AB54" w14:textId="77777777" w:rsidR="0023717C" w:rsidRDefault="0023717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9677FEC" w14:textId="77777777" w:rsidR="0023717C" w:rsidRDefault="0023717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2A3425F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C3614D9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717C" w14:paraId="27C91F2E" w14:textId="77777777" w:rsidTr="001B391B">
        <w:trPr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5400A6FA" w14:textId="77777777" w:rsidR="0023717C" w:rsidRDefault="0023717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12A987" w14:textId="77777777" w:rsidR="0023717C" w:rsidRDefault="0023717C" w:rsidP="001B39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3EFE6F51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42015702" w14:textId="3804AB33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873C6BC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9C006D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3717C" w14:paraId="3ACB0D48" w14:textId="77777777" w:rsidTr="001B391B">
        <w:trPr>
          <w:trHeight w:val="288"/>
          <w:jc w:val="center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9BDE96C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35B0B98A" w14:textId="77777777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7CAACC9" w14:textId="77777777" w:rsidR="0023717C" w:rsidRPr="00712C82" w:rsidRDefault="0023717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15538A11" w14:textId="26289D71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0E468FF" w14:textId="77777777" w:rsidR="0023717C" w:rsidRPr="004622D2" w:rsidRDefault="0023717C" w:rsidP="001B391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59CC8AB" w14:textId="754EEB91" w:rsidR="0023717C" w:rsidRDefault="0023717C" w:rsidP="001B391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28017D0" w14:textId="77777777" w:rsidR="0023717C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</w:p>
    <w:p w14:paraId="6FB00EC9" w14:textId="77777777" w:rsidR="0023717C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</w:p>
    <w:p w14:paraId="503431A0" w14:textId="77777777" w:rsidR="0023717C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</w:p>
    <w:p w14:paraId="7D60A3A8" w14:textId="77777777" w:rsidR="0023717C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</w:p>
    <w:p w14:paraId="7F7370BE" w14:textId="77777777" w:rsidR="0023717C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</w:p>
    <w:p w14:paraId="0AB92E06" w14:textId="77777777" w:rsidR="0023717C" w:rsidRPr="0045349C" w:rsidRDefault="0023717C" w:rsidP="006E5519">
      <w:pPr>
        <w:rPr>
          <w:rFonts w:ascii="Times New Roman" w:eastAsia="MS Mincho" w:hAnsi="Times New Roman" w:cs="Times New Roman"/>
          <w:b/>
          <w:bCs/>
          <w:noProof/>
          <w:szCs w:val="20"/>
        </w:rPr>
      </w:pPr>
    </w:p>
    <w:p w14:paraId="46920E39" w14:textId="77777777" w:rsidR="00706BAB" w:rsidRPr="00706BAB" w:rsidRDefault="00706BAB" w:rsidP="00706BAB">
      <w:pPr>
        <w:pStyle w:val="1"/>
        <w:tabs>
          <w:tab w:val="left" w:pos="540"/>
        </w:tabs>
        <w:rPr>
          <w:rFonts w:eastAsia="MS Mincho"/>
          <w:b/>
          <w:bCs/>
          <w:sz w:val="28"/>
        </w:rPr>
      </w:pPr>
      <w:r w:rsidRPr="00706BAB">
        <w:rPr>
          <w:rFonts w:eastAsia="MS Mincho"/>
          <w:b/>
          <w:bCs/>
          <w:sz w:val="28"/>
        </w:rPr>
        <w:t xml:space="preserve">The Best </w:t>
      </w:r>
      <w:r w:rsidR="0066116D">
        <w:rPr>
          <w:rFonts w:eastAsia="MS Mincho"/>
          <w:b/>
          <w:bCs/>
          <w:sz w:val="28"/>
        </w:rPr>
        <w:t xml:space="preserve">MLP </w:t>
      </w:r>
      <w:r w:rsidRPr="00706BAB">
        <w:rPr>
          <w:rFonts w:eastAsia="MS Mincho"/>
          <w:b/>
          <w:bCs/>
          <w:sz w:val="28"/>
        </w:rPr>
        <w:t>Model</w:t>
      </w:r>
    </w:p>
    <w:p w14:paraId="6C388170" w14:textId="3330A406" w:rsidR="00706BAB" w:rsidRPr="00776195" w:rsidRDefault="00706BAB" w:rsidP="008C2D6B">
      <w:pPr>
        <w:jc w:val="both"/>
        <w:rPr>
          <w:rFonts w:ascii="Times New Roman" w:hAnsi="Times New Roman" w:cs="Times New Roman"/>
          <w:sz w:val="24"/>
        </w:rPr>
      </w:pPr>
    </w:p>
    <w:tbl>
      <w:tblPr>
        <w:tblStyle w:val="a6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526F6D" w14:paraId="6A24E469" w14:textId="77777777" w:rsidTr="00A86128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ECA92A2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C682EE3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53DB92BB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2998E8BA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526F6D" w14:paraId="48989B84" w14:textId="77777777" w:rsidTr="00A86128">
        <w:tc>
          <w:tcPr>
            <w:tcW w:w="1228" w:type="dxa"/>
            <w:tcBorders>
              <w:bottom w:val="single" w:sz="4" w:space="0" w:color="auto"/>
            </w:tcBorders>
          </w:tcPr>
          <w:p w14:paraId="245B7CDE" w14:textId="679A10E5" w:rsidR="00526F6D" w:rsidRDefault="00A319D1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64D219A0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6B2E0C2E" w14:textId="1C871EB3" w:rsidR="00526F6D" w:rsidRDefault="00A319D1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250" w:type="dxa"/>
          </w:tcPr>
          <w:p w14:paraId="6096209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7A6E3A6A" w14:textId="630A4AC0" w:rsidR="00526F6D" w:rsidRDefault="003D3F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C3FFB9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073648EF" w14:textId="5EB0671D" w:rsidR="00526F6D" w:rsidRDefault="00542B33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6F6D" w14:paraId="01177940" w14:textId="77777777" w:rsidTr="00A86128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92F49E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DBF06D3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7593A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DAF81E7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54BF0401" w14:textId="77777777" w:rsidTr="00A86128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7C934950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7083B1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2C78E575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35079046" w14:textId="1CE298AB" w:rsidR="00526F6D" w:rsidRDefault="003D3F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E368DF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F03F74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2C82" w14:paraId="134AC506" w14:textId="77777777" w:rsidTr="00712C82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F14F47E" w14:textId="77777777" w:rsidR="00712C82" w:rsidRDefault="00712C82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11F46563" w14:textId="3C07A7B2" w:rsidR="00712C82" w:rsidRDefault="003D3F20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7E231BF" w14:textId="77777777" w:rsidR="00712C82" w:rsidRPr="00712C82" w:rsidRDefault="00712C82" w:rsidP="00712C8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6B9B61B9" w14:textId="0CB92DC3" w:rsidR="00712C82" w:rsidRDefault="003D3F20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300E148" w14:textId="77777777" w:rsidR="00712C82" w:rsidRPr="004622D2" w:rsidRDefault="00712C82" w:rsidP="00712C8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3CF505D" w14:textId="371D3A01" w:rsidR="00712C82" w:rsidRDefault="003D3F20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="00712C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048E53F8" w14:textId="3FFC5889" w:rsidR="00A81BB0" w:rsidRPr="00B60B0C" w:rsidRDefault="001101D6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81BB0" w:rsidRPr="00B60B0C" w:rsidSect="001872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B7271E" w14:textId="77777777" w:rsidR="00CE6D7E" w:rsidRDefault="00CE6D7E" w:rsidP="007A50A4">
      <w:pPr>
        <w:spacing w:after="0" w:line="240" w:lineRule="auto"/>
      </w:pPr>
      <w:r>
        <w:separator/>
      </w:r>
    </w:p>
  </w:endnote>
  <w:endnote w:type="continuationSeparator" w:id="0">
    <w:p w14:paraId="15640F40" w14:textId="77777777" w:rsidR="00CE6D7E" w:rsidRDefault="00CE6D7E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D41350" w14:textId="77777777" w:rsidR="00C81EBF" w:rsidRDefault="00C81EBF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F70CCC" w14:textId="77777777" w:rsidR="00A81BB0" w:rsidRDefault="0009695C">
        <w:pPr>
          <w:pStyle w:val="a4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1EBF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14:paraId="6AB2E192" w14:textId="77777777" w:rsidR="00A81BB0" w:rsidRDefault="00A81BB0">
    <w:pPr>
      <w:pStyle w:val="a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2E2B02" w14:textId="77777777" w:rsidR="00C81EBF" w:rsidRDefault="00C81EBF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6EDFF9" w14:textId="77777777" w:rsidR="00CE6D7E" w:rsidRDefault="00CE6D7E" w:rsidP="007A50A4">
      <w:pPr>
        <w:spacing w:after="0" w:line="240" w:lineRule="auto"/>
      </w:pPr>
      <w:r>
        <w:separator/>
      </w:r>
    </w:p>
  </w:footnote>
  <w:footnote w:type="continuationSeparator" w:id="0">
    <w:p w14:paraId="62FB9CC4" w14:textId="77777777" w:rsidR="00CE6D7E" w:rsidRDefault="00CE6D7E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086112" w14:textId="77777777" w:rsidR="00C81EBF" w:rsidRDefault="00C81EBF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14:paraId="7824FFE3" w14:textId="77777777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14:paraId="40203341" w14:textId="4FAD1DA4" w:rsidR="00A81BB0" w:rsidRPr="007A50A4" w:rsidRDefault="00542B33" w:rsidP="00E726A1">
              <w:pPr>
                <w:pStyle w:val="a3"/>
                <w:jc w:val="right"/>
                <w:rPr>
                  <w:rFonts w:asciiTheme="majorHAnsi" w:eastAsiaTheme="majorEastAsia" w:hAnsiTheme="majorHAnsi" w:cstheme="majorBidi"/>
                  <w:sz w:val="28"/>
                  <w:szCs w:val="36"/>
                </w:rPr>
              </w:pPr>
              <w:r w:rsidRPr="00542B33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</w:rPr>
                <w:t>Object Detection and Recognition</w:t>
              </w:r>
            </w:p>
          </w:tc>
        </w:sdtContent>
      </w:sdt>
      <w:tc>
        <w:tcPr>
          <w:tcW w:w="1645" w:type="dxa"/>
        </w:tcPr>
        <w:p w14:paraId="2E5B1AEF" w14:textId="55D015C9" w:rsidR="00A81BB0" w:rsidRPr="007A50A4" w:rsidRDefault="00A81BB0" w:rsidP="00C81EBF">
          <w:pPr>
            <w:pStyle w:val="a3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</w:t>
          </w:r>
          <w:r w:rsidR="00C81EBF"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35</w:t>
          </w:r>
          <w:bookmarkStart w:id="0" w:name="_GoBack"/>
          <w:bookmarkEnd w:id="0"/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]</w:t>
          </w:r>
        </w:p>
      </w:tc>
    </w:tr>
  </w:tbl>
  <w:p w14:paraId="3E79A917" w14:textId="77777777" w:rsidR="00A81BB0" w:rsidRPr="007A50A4" w:rsidRDefault="00A81BB0">
    <w:pPr>
      <w:pStyle w:val="a3"/>
      <w:rPr>
        <w:sz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51042" w14:textId="77777777" w:rsidR="00C81EBF" w:rsidRDefault="00C81EBF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89603E"/>
    <w:multiLevelType w:val="multilevel"/>
    <w:tmpl w:val="85907AB4"/>
    <w:lvl w:ilvl="0">
      <w:start w:val="1"/>
      <w:numFmt w:val="upperRoman"/>
      <w:pStyle w:val="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 w15:restartNumberingAfterBreak="0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U0sjQ3tzS0MDQ2MzBQ0lEKTi0uzszPAykwqgUAqsggXywAAAA="/>
  </w:docVars>
  <w:rsids>
    <w:rsidRoot w:val="005D1C8F"/>
    <w:rsid w:val="000416D8"/>
    <w:rsid w:val="0006457E"/>
    <w:rsid w:val="00067640"/>
    <w:rsid w:val="000733E3"/>
    <w:rsid w:val="00086631"/>
    <w:rsid w:val="0009695C"/>
    <w:rsid w:val="000A37D5"/>
    <w:rsid w:val="001101D6"/>
    <w:rsid w:val="00114E72"/>
    <w:rsid w:val="001160A1"/>
    <w:rsid w:val="00187219"/>
    <w:rsid w:val="0023717C"/>
    <w:rsid w:val="0024022D"/>
    <w:rsid w:val="002A0DF4"/>
    <w:rsid w:val="002A2B62"/>
    <w:rsid w:val="002A724E"/>
    <w:rsid w:val="002C4B7C"/>
    <w:rsid w:val="002D73DC"/>
    <w:rsid w:val="002E03BE"/>
    <w:rsid w:val="00310E51"/>
    <w:rsid w:val="003110BB"/>
    <w:rsid w:val="00333116"/>
    <w:rsid w:val="0035416F"/>
    <w:rsid w:val="003614B1"/>
    <w:rsid w:val="00373CB0"/>
    <w:rsid w:val="00374C5A"/>
    <w:rsid w:val="00376732"/>
    <w:rsid w:val="003A606B"/>
    <w:rsid w:val="003D3F20"/>
    <w:rsid w:val="003E5253"/>
    <w:rsid w:val="003F4CCE"/>
    <w:rsid w:val="004032AD"/>
    <w:rsid w:val="0043239E"/>
    <w:rsid w:val="00445D51"/>
    <w:rsid w:val="0045349C"/>
    <w:rsid w:val="004622D2"/>
    <w:rsid w:val="00464C31"/>
    <w:rsid w:val="004652C0"/>
    <w:rsid w:val="004B4A67"/>
    <w:rsid w:val="004E44FC"/>
    <w:rsid w:val="00516472"/>
    <w:rsid w:val="00526F6D"/>
    <w:rsid w:val="00540A4B"/>
    <w:rsid w:val="00542B33"/>
    <w:rsid w:val="00554748"/>
    <w:rsid w:val="00572369"/>
    <w:rsid w:val="0058429B"/>
    <w:rsid w:val="005A2443"/>
    <w:rsid w:val="005A5AA8"/>
    <w:rsid w:val="005D1C8F"/>
    <w:rsid w:val="005D456B"/>
    <w:rsid w:val="005E45DB"/>
    <w:rsid w:val="005E4A11"/>
    <w:rsid w:val="00605B6F"/>
    <w:rsid w:val="006430D1"/>
    <w:rsid w:val="00643EB8"/>
    <w:rsid w:val="0066116D"/>
    <w:rsid w:val="006C0420"/>
    <w:rsid w:val="006E5519"/>
    <w:rsid w:val="006F25FF"/>
    <w:rsid w:val="006F396B"/>
    <w:rsid w:val="00706BAB"/>
    <w:rsid w:val="00707592"/>
    <w:rsid w:val="00712C82"/>
    <w:rsid w:val="00743F4A"/>
    <w:rsid w:val="00764984"/>
    <w:rsid w:val="00776195"/>
    <w:rsid w:val="007A50A4"/>
    <w:rsid w:val="007C6AFF"/>
    <w:rsid w:val="007E68F3"/>
    <w:rsid w:val="007E7841"/>
    <w:rsid w:val="007F56F4"/>
    <w:rsid w:val="008035F8"/>
    <w:rsid w:val="00807435"/>
    <w:rsid w:val="00814398"/>
    <w:rsid w:val="00862FC3"/>
    <w:rsid w:val="008701C3"/>
    <w:rsid w:val="008706C4"/>
    <w:rsid w:val="008C2D6B"/>
    <w:rsid w:val="00903E50"/>
    <w:rsid w:val="00915401"/>
    <w:rsid w:val="0092236C"/>
    <w:rsid w:val="009244D2"/>
    <w:rsid w:val="00952C4A"/>
    <w:rsid w:val="00955AE2"/>
    <w:rsid w:val="009616DF"/>
    <w:rsid w:val="00982B69"/>
    <w:rsid w:val="009E23F0"/>
    <w:rsid w:val="009F3DDE"/>
    <w:rsid w:val="00A13A2E"/>
    <w:rsid w:val="00A278F9"/>
    <w:rsid w:val="00A319D1"/>
    <w:rsid w:val="00A45DB6"/>
    <w:rsid w:val="00A60CFD"/>
    <w:rsid w:val="00A636E1"/>
    <w:rsid w:val="00A81BB0"/>
    <w:rsid w:val="00A96414"/>
    <w:rsid w:val="00B60B0C"/>
    <w:rsid w:val="00B710F9"/>
    <w:rsid w:val="00B95B1D"/>
    <w:rsid w:val="00BB5C5A"/>
    <w:rsid w:val="00BB6C88"/>
    <w:rsid w:val="00BF7273"/>
    <w:rsid w:val="00C20FAE"/>
    <w:rsid w:val="00C31361"/>
    <w:rsid w:val="00C81EBF"/>
    <w:rsid w:val="00CE6D7E"/>
    <w:rsid w:val="00D01376"/>
    <w:rsid w:val="00D2028C"/>
    <w:rsid w:val="00D27614"/>
    <w:rsid w:val="00D44D25"/>
    <w:rsid w:val="00D53330"/>
    <w:rsid w:val="00D80E45"/>
    <w:rsid w:val="00DD204D"/>
    <w:rsid w:val="00DE590C"/>
    <w:rsid w:val="00DF7289"/>
    <w:rsid w:val="00DF7BC5"/>
    <w:rsid w:val="00E3740A"/>
    <w:rsid w:val="00E47A69"/>
    <w:rsid w:val="00E726A1"/>
    <w:rsid w:val="00EA1387"/>
    <w:rsid w:val="00EA78A4"/>
    <w:rsid w:val="00EF1290"/>
    <w:rsid w:val="00EF63B8"/>
    <w:rsid w:val="00F44BF3"/>
    <w:rsid w:val="00F44E9D"/>
    <w:rsid w:val="00F47E95"/>
    <w:rsid w:val="00F7304A"/>
    <w:rsid w:val="00FB3367"/>
    <w:rsid w:val="00FB5BF2"/>
    <w:rsid w:val="00FB703C"/>
    <w:rsid w:val="00FB7252"/>
    <w:rsid w:val="00FD6E1A"/>
    <w:rsid w:val="00FE06D9"/>
    <w:rsid w:val="00FE5132"/>
    <w:rsid w:val="00FF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EE927"/>
  <w15:docId w15:val="{471C8A67-163F-4266-AC5D-F2AB4460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44D25"/>
  </w:style>
  <w:style w:type="paragraph" w:styleId="1">
    <w:name w:val="heading 1"/>
    <w:basedOn w:val="a"/>
    <w:next w:val="a"/>
    <w:link w:val="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2">
    <w:name w:val="heading 2"/>
    <w:basedOn w:val="a"/>
    <w:next w:val="a"/>
    <w:link w:val="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3">
    <w:name w:val="heading 3"/>
    <w:basedOn w:val="a"/>
    <w:next w:val="a"/>
    <w:link w:val="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4">
    <w:name w:val="heading 4"/>
    <w:basedOn w:val="a"/>
    <w:next w:val="a"/>
    <w:link w:val="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7A50A4"/>
  </w:style>
  <w:style w:type="paragraph" w:styleId="a4">
    <w:name w:val="footer"/>
    <w:basedOn w:val="a"/>
    <w:link w:val="Char0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7A50A4"/>
  </w:style>
  <w:style w:type="paragraph" w:styleId="a5">
    <w:name w:val="Balloon Text"/>
    <w:basedOn w:val="a"/>
    <w:link w:val="Char1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5"/>
    <w:uiPriority w:val="99"/>
    <w:semiHidden/>
    <w:rsid w:val="007A50A4"/>
    <w:rPr>
      <w:rFonts w:ascii="Tahoma" w:hAnsi="Tahoma" w:cs="Tahoma"/>
      <w:sz w:val="16"/>
      <w:szCs w:val="16"/>
    </w:rPr>
  </w:style>
  <w:style w:type="table" w:styleId="a6">
    <w:name w:val="Table Grid"/>
    <w:basedOn w:val="a1"/>
    <w:uiPriority w:val="59"/>
    <w:rsid w:val="00BF727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1Char">
    <w:name w:val="عنوان 1 Char"/>
    <w:basedOn w:val="a0"/>
    <w:link w:val="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2Char">
    <w:name w:val="عنوان 2 Char"/>
    <w:basedOn w:val="a0"/>
    <w:link w:val="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3Char">
    <w:name w:val="عنوان 3 Char"/>
    <w:basedOn w:val="a0"/>
    <w:link w:val="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4Char">
    <w:name w:val="عنوان 4 Char"/>
    <w:basedOn w:val="a0"/>
    <w:link w:val="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a7">
    <w:name w:val="Body Text"/>
    <w:basedOn w:val="a"/>
    <w:link w:val="Char2"/>
    <w:uiPriority w:val="99"/>
    <w:semiHidden/>
    <w:unhideWhenUsed/>
    <w:rsid w:val="00D80E45"/>
    <w:pPr>
      <w:spacing w:after="120"/>
    </w:pPr>
  </w:style>
  <w:style w:type="character" w:customStyle="1" w:styleId="Char2">
    <w:name w:val="نص أساسي Char"/>
    <w:basedOn w:val="a0"/>
    <w:link w:val="a7"/>
    <w:uiPriority w:val="99"/>
    <w:semiHidden/>
    <w:rsid w:val="00D80E45"/>
  </w:style>
  <w:style w:type="paragraph" w:styleId="a8">
    <w:name w:val="List Paragraph"/>
    <w:basedOn w:val="a"/>
    <w:uiPriority w:val="34"/>
    <w:qFormat/>
    <w:rsid w:val="002A0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B2"/>
    <w:family w:val="swiss"/>
    <w:notTrueType/>
    <w:pitch w:val="variable"/>
    <w:sig w:usb0="00002001" w:usb1="00000000" w:usb2="00000000" w:usb3="00000000" w:csb0="0000004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580DF3"/>
    <w:rsid w:val="00675575"/>
    <w:rsid w:val="007B5E64"/>
    <w:rsid w:val="00927A02"/>
    <w:rsid w:val="00A91FED"/>
    <w:rsid w:val="00EA0305"/>
    <w:rsid w:val="00EE2281"/>
    <w:rsid w:val="00F11751"/>
    <w:rsid w:val="00FE3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27A02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4</Pages>
  <Words>305</Words>
  <Characters>1744</Characters>
  <Application>Microsoft Office Word</Application>
  <DocSecurity>0</DocSecurity>
  <Lines>14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ject Detection and Recognition</vt:lpstr>
      <vt:lpstr>Interacting with PC using Facial Gesture Recognition using MLP</vt:lpstr>
    </vt:vector>
  </TitlesOfParts>
  <Company/>
  <LinksUpToDate>false</LinksUpToDate>
  <CharactersWithSpaces>2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abdallah mahmoud</cp:lastModifiedBy>
  <cp:revision>132</cp:revision>
  <dcterms:created xsi:type="dcterms:W3CDTF">2014-11-23T08:54:00Z</dcterms:created>
  <dcterms:modified xsi:type="dcterms:W3CDTF">2018-04-28T18:09:00Z</dcterms:modified>
</cp:coreProperties>
</file>